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77B9B" w14:textId="3CD524BE" w:rsidR="00421E57" w:rsidRDefault="00B73908" w:rsidP="00421E57">
      <w:pPr>
        <w:pStyle w:val="Title"/>
        <w:rPr>
          <w:lang w:val="en-US"/>
        </w:rPr>
      </w:pPr>
      <w:r>
        <w:rPr>
          <w:lang w:val="en-US"/>
        </w:rPr>
        <w:t>Tut13 - SQL Report</w:t>
      </w:r>
    </w:p>
    <w:p w14:paraId="75B22235" w14:textId="0AF06B26" w:rsidR="00D66335" w:rsidRDefault="00B73908" w:rsidP="00421E57">
      <w:pPr>
        <w:rPr>
          <w:lang w:val="en-US"/>
        </w:rPr>
      </w:pPr>
      <w:r>
        <w:rPr>
          <w:lang w:val="en-US"/>
        </w:rPr>
        <w:t>Thomas Chapman</w:t>
      </w:r>
    </w:p>
    <w:p w14:paraId="5044DDD4" w14:textId="19882305" w:rsidR="00421E57" w:rsidRDefault="00421E57" w:rsidP="00421E57">
      <w:pPr>
        <w:pStyle w:val="Heading1"/>
        <w:rPr>
          <w:lang w:val="en-US"/>
        </w:rPr>
      </w:pPr>
      <w:r>
        <w:rPr>
          <w:lang w:val="en-US"/>
        </w:rPr>
        <w:t>Specification</w:t>
      </w:r>
    </w:p>
    <w:p w14:paraId="682439E2" w14:textId="290E387F" w:rsidR="00421E57" w:rsidRPr="00345FD7" w:rsidRDefault="00345FD7">
      <w:pPr>
        <w:rPr>
          <w:lang w:val="en-US"/>
        </w:rPr>
      </w:pPr>
      <w:r w:rsidRPr="00345FD7">
        <w:rPr>
          <w:lang w:val="en-US"/>
        </w:rPr>
        <w:drawing>
          <wp:inline distT="0" distB="0" distL="0" distR="0" wp14:anchorId="219A2BD1" wp14:editId="328FB5F0">
            <wp:extent cx="5563082" cy="5387807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63082" cy="5387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87D2E" w14:textId="36D84806" w:rsidR="00421E57" w:rsidRDefault="00421E57" w:rsidP="00421E57">
      <w:pPr>
        <w:pStyle w:val="Heading1"/>
        <w:rPr>
          <w:lang w:val="en-US"/>
        </w:rPr>
      </w:pPr>
      <w:r>
        <w:rPr>
          <w:lang w:val="en-US"/>
        </w:rPr>
        <w:t>Technical design</w:t>
      </w:r>
    </w:p>
    <w:p w14:paraId="224FCE8C" w14:textId="407A5EC3" w:rsidR="00421E57" w:rsidRPr="0040347F" w:rsidRDefault="00421E57">
      <w:pPr>
        <w:rPr>
          <w:i/>
          <w:iCs/>
          <w:color w:val="FF0000"/>
          <w:lang w:val="en-US"/>
        </w:rPr>
      </w:pPr>
      <w:r w:rsidRPr="0040347F">
        <w:rPr>
          <w:i/>
          <w:iCs/>
          <w:color w:val="FF0000"/>
          <w:lang w:val="en-US"/>
        </w:rPr>
        <w:t>This is a technical language and technical diagram heavy explanation of HOW you are going to implement the specification. For a simple tutorial assignment, you want one or two appropriate diagrams or algorithms (flow chart, pseudocode, UML diagrams</w:t>
      </w:r>
      <w:r w:rsidR="00356AB6">
        <w:rPr>
          <w:i/>
          <w:iCs/>
          <w:color w:val="FF0000"/>
          <w:lang w:val="en-US"/>
        </w:rPr>
        <w:t>(level5)</w:t>
      </w:r>
      <w:r w:rsidRPr="0040347F">
        <w:rPr>
          <w:i/>
          <w:iCs/>
          <w:color w:val="FF0000"/>
          <w:lang w:val="en-US"/>
        </w:rPr>
        <w:t xml:space="preserve">, etc.). There are lots of little tutorials, so we don’t want something excessive for each. </w:t>
      </w:r>
      <w:r w:rsidR="0040347F" w:rsidRPr="0040347F">
        <w:rPr>
          <w:i/>
          <w:iCs/>
          <w:color w:val="FF0000"/>
          <w:lang w:val="en-US"/>
        </w:rPr>
        <w:t>Over all</w:t>
      </w:r>
      <w:r w:rsidRPr="0040347F">
        <w:rPr>
          <w:i/>
          <w:iCs/>
          <w:color w:val="FF0000"/>
          <w:lang w:val="en-US"/>
        </w:rPr>
        <w:t xml:space="preserve"> </w:t>
      </w:r>
      <w:r w:rsidR="00356AB6">
        <w:rPr>
          <w:i/>
          <w:iCs/>
          <w:color w:val="FF0000"/>
          <w:lang w:val="en-US"/>
        </w:rPr>
        <w:t>your apps/projects</w:t>
      </w:r>
      <w:r w:rsidRPr="0040347F">
        <w:rPr>
          <w:i/>
          <w:iCs/>
          <w:color w:val="FF0000"/>
          <w:lang w:val="en-US"/>
        </w:rPr>
        <w:t xml:space="preserve"> we should be able to see a couple of examples of all the technical design approaches/diagrams we’ve covered. If this was a big game project however, then this would span multiple pages with descriptions of code, diagrams, pseudocode, etc.</w:t>
      </w:r>
      <w:r w:rsidR="0040347F" w:rsidRPr="0040347F">
        <w:rPr>
          <w:i/>
          <w:iCs/>
          <w:color w:val="FF0000"/>
          <w:lang w:val="en-US"/>
        </w:rPr>
        <w:t xml:space="preserve"> </w:t>
      </w:r>
    </w:p>
    <w:p w14:paraId="5939EF9D" w14:textId="7C0120B2" w:rsidR="00421E57" w:rsidRDefault="00421E57">
      <w:pPr>
        <w:rPr>
          <w:lang w:val="en-US"/>
        </w:rPr>
      </w:pPr>
    </w:p>
    <w:p w14:paraId="5250388F" w14:textId="6B736A38" w:rsidR="00421E57" w:rsidRDefault="00421E57" w:rsidP="00421E57">
      <w:pPr>
        <w:pStyle w:val="Heading1"/>
        <w:rPr>
          <w:lang w:val="en-US"/>
        </w:rPr>
      </w:pPr>
      <w:r>
        <w:rPr>
          <w:lang w:val="en-US"/>
        </w:rPr>
        <w:lastRenderedPageBreak/>
        <w:t>Tes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A7464" w14:paraId="621C6E9D" w14:textId="77777777" w:rsidTr="009A7464">
        <w:tc>
          <w:tcPr>
            <w:tcW w:w="3005" w:type="dxa"/>
          </w:tcPr>
          <w:p w14:paraId="30DB47E0" w14:textId="64645112" w:rsidR="009A7464" w:rsidRDefault="009A7464">
            <w:pPr>
              <w:rPr>
                <w:lang w:val="en-US"/>
              </w:rPr>
            </w:pPr>
            <w:r>
              <w:rPr>
                <w:lang w:val="en-US"/>
              </w:rPr>
              <w:t>Input/Scenario</w:t>
            </w:r>
          </w:p>
        </w:tc>
        <w:tc>
          <w:tcPr>
            <w:tcW w:w="3005" w:type="dxa"/>
          </w:tcPr>
          <w:p w14:paraId="67612CEC" w14:textId="4DD65E4D" w:rsidR="009A7464" w:rsidRDefault="009A7464">
            <w:pPr>
              <w:rPr>
                <w:lang w:val="en-US"/>
              </w:rPr>
            </w:pPr>
            <w:r>
              <w:rPr>
                <w:lang w:val="en-US"/>
              </w:rPr>
              <w:t>Expected Output</w:t>
            </w:r>
          </w:p>
        </w:tc>
        <w:tc>
          <w:tcPr>
            <w:tcW w:w="3006" w:type="dxa"/>
          </w:tcPr>
          <w:p w14:paraId="16053DB1" w14:textId="43DBAA25" w:rsidR="009A7464" w:rsidRDefault="009A7464">
            <w:pPr>
              <w:rPr>
                <w:lang w:val="en-US"/>
              </w:rPr>
            </w:pPr>
            <w:r>
              <w:rPr>
                <w:lang w:val="en-US"/>
              </w:rPr>
              <w:t>Actual Output</w:t>
            </w:r>
          </w:p>
        </w:tc>
      </w:tr>
      <w:tr w:rsidR="009A7464" w14:paraId="20E6D069" w14:textId="77777777" w:rsidTr="009A7464">
        <w:tc>
          <w:tcPr>
            <w:tcW w:w="3005" w:type="dxa"/>
          </w:tcPr>
          <w:p w14:paraId="77CC6987" w14:textId="48E0A069" w:rsidR="009A7464" w:rsidRDefault="00FC7BC4">
            <w:pPr>
              <w:rPr>
                <w:lang w:val="en-US"/>
              </w:rPr>
            </w:pPr>
            <w:r>
              <w:rPr>
                <w:lang w:val="en-US"/>
              </w:rPr>
              <w:t>“</w:t>
            </w:r>
            <w:r w:rsidR="00EE1CE5">
              <w:rPr>
                <w:lang w:val="en-US"/>
              </w:rPr>
              <w:t>Chinook</w:t>
            </w:r>
            <w:r>
              <w:rPr>
                <w:lang w:val="en-US"/>
              </w:rPr>
              <w:t>”</w:t>
            </w:r>
            <w:r w:rsidR="00EE1CE5">
              <w:rPr>
                <w:lang w:val="en-US"/>
              </w:rPr>
              <w:t xml:space="preserve"> is </w:t>
            </w:r>
            <w:r>
              <w:rPr>
                <w:lang w:val="en-US"/>
              </w:rPr>
              <w:t>passed</w:t>
            </w:r>
            <w:r w:rsidR="00EE1CE5">
              <w:rPr>
                <w:lang w:val="en-US"/>
              </w:rPr>
              <w:t xml:space="preserve"> into the </w:t>
            </w:r>
            <w:proofErr w:type="spellStart"/>
            <w:r w:rsidR="00EE1CE5">
              <w:rPr>
                <w:lang w:val="en-US"/>
              </w:rPr>
              <w:t>TablesInDatabase</w:t>
            </w:r>
            <w:proofErr w:type="spellEnd"/>
            <w:r w:rsidR="00EE1CE5">
              <w:rPr>
                <w:lang w:val="en-US"/>
              </w:rPr>
              <w:t xml:space="preserve"> function</w:t>
            </w:r>
          </w:p>
        </w:tc>
        <w:tc>
          <w:tcPr>
            <w:tcW w:w="3005" w:type="dxa"/>
          </w:tcPr>
          <w:p w14:paraId="65C05A8A" w14:textId="77777777" w:rsidR="00720AAF" w:rsidRDefault="00720AAF">
            <w:pPr>
              <w:rPr>
                <w:lang w:val="en-US"/>
              </w:rPr>
            </w:pPr>
            <w:r>
              <w:rPr>
                <w:lang w:val="en-US"/>
              </w:rPr>
              <w:t>“Tables in Chinook”</w:t>
            </w:r>
          </w:p>
          <w:p w14:paraId="77F960D7" w14:textId="3D7B91B5" w:rsidR="00720AAF" w:rsidRDefault="00720AAF">
            <w:pPr>
              <w:rPr>
                <w:lang w:val="en-US"/>
              </w:rPr>
            </w:pPr>
            <w:r>
              <w:rPr>
                <w:lang w:val="en-US"/>
              </w:rPr>
              <w:t>Followed by a list of all tables</w:t>
            </w:r>
          </w:p>
        </w:tc>
        <w:tc>
          <w:tcPr>
            <w:tcW w:w="3006" w:type="dxa"/>
          </w:tcPr>
          <w:p w14:paraId="53A37137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ables in Chinook</w:t>
            </w:r>
          </w:p>
          <w:p w14:paraId="403B2F76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lbums</w:t>
            </w:r>
          </w:p>
          <w:p w14:paraId="39988B99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qlite_sequence</w:t>
            </w:r>
            <w:proofErr w:type="spellEnd"/>
          </w:p>
          <w:p w14:paraId="2C303C3B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tists</w:t>
            </w:r>
          </w:p>
          <w:p w14:paraId="5183807E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ustomers</w:t>
            </w:r>
          </w:p>
          <w:p w14:paraId="3CE5528B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ployees</w:t>
            </w:r>
          </w:p>
          <w:p w14:paraId="449C6022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nres</w:t>
            </w:r>
          </w:p>
          <w:p w14:paraId="3E20D6B0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voices</w:t>
            </w:r>
          </w:p>
          <w:p w14:paraId="0CD8EBB7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voice_items</w:t>
            </w:r>
            <w:proofErr w:type="spellEnd"/>
          </w:p>
          <w:p w14:paraId="78D793C8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edia_types</w:t>
            </w:r>
            <w:proofErr w:type="spellEnd"/>
          </w:p>
          <w:p w14:paraId="014D6ABA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lists</w:t>
            </w:r>
          </w:p>
          <w:p w14:paraId="120419D8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laylist_track</w:t>
            </w:r>
            <w:proofErr w:type="spellEnd"/>
          </w:p>
          <w:p w14:paraId="426036C1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racks</w:t>
            </w:r>
          </w:p>
          <w:p w14:paraId="3505219A" w14:textId="002173CE" w:rsidR="009A7464" w:rsidRDefault="001A1499" w:rsidP="001A1499">
            <w:pPr>
              <w:rPr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qlite_stat1</w:t>
            </w:r>
          </w:p>
        </w:tc>
      </w:tr>
      <w:tr w:rsidR="009A7464" w14:paraId="5DC8B9E8" w14:textId="77777777" w:rsidTr="009A7464">
        <w:tc>
          <w:tcPr>
            <w:tcW w:w="3005" w:type="dxa"/>
          </w:tcPr>
          <w:p w14:paraId="51D62037" w14:textId="63C43FD0" w:rsidR="009A7464" w:rsidRDefault="00821933">
            <w:pPr>
              <w:rPr>
                <w:lang w:val="en-US"/>
              </w:rPr>
            </w:pPr>
            <w:r>
              <w:rPr>
                <w:lang w:val="en-US"/>
              </w:rPr>
              <w:t xml:space="preserve">“invoices” is passed into the </w:t>
            </w:r>
            <w:proofErr w:type="spellStart"/>
            <w:r>
              <w:rPr>
                <w:lang w:val="en-US"/>
              </w:rPr>
              <w:t>FieldsInTable</w:t>
            </w:r>
            <w:proofErr w:type="spellEnd"/>
            <w:r>
              <w:rPr>
                <w:lang w:val="en-US"/>
              </w:rPr>
              <w:t xml:space="preserve"> function</w:t>
            </w:r>
          </w:p>
        </w:tc>
        <w:tc>
          <w:tcPr>
            <w:tcW w:w="3005" w:type="dxa"/>
          </w:tcPr>
          <w:p w14:paraId="05B121EB" w14:textId="77777777" w:rsidR="009A7464" w:rsidRDefault="008F449E">
            <w:pPr>
              <w:rPr>
                <w:lang w:val="en-US"/>
              </w:rPr>
            </w:pPr>
            <w:r>
              <w:rPr>
                <w:lang w:val="en-US"/>
              </w:rPr>
              <w:t>“Fields in invoices”</w:t>
            </w:r>
          </w:p>
          <w:p w14:paraId="1E9EB02E" w14:textId="6C7C1516" w:rsidR="008F449E" w:rsidRDefault="008F449E">
            <w:pPr>
              <w:rPr>
                <w:lang w:val="en-US"/>
              </w:rPr>
            </w:pPr>
            <w:r>
              <w:rPr>
                <w:lang w:val="en-US"/>
              </w:rPr>
              <w:t>Followed by a list of all fields in the invoices table</w:t>
            </w:r>
          </w:p>
        </w:tc>
        <w:tc>
          <w:tcPr>
            <w:tcW w:w="3006" w:type="dxa"/>
          </w:tcPr>
          <w:p w14:paraId="0DE8FCA9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Fields in invoices</w:t>
            </w:r>
          </w:p>
          <w:p w14:paraId="3E31957E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voiceId</w:t>
            </w:r>
            <w:proofErr w:type="spellEnd"/>
          </w:p>
          <w:p w14:paraId="0F40E229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ustomerId</w:t>
            </w:r>
            <w:proofErr w:type="spellEnd"/>
          </w:p>
          <w:p w14:paraId="4730FB23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voiceDate</w:t>
            </w:r>
            <w:proofErr w:type="spellEnd"/>
          </w:p>
          <w:p w14:paraId="3D1F490E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illingAddress</w:t>
            </w:r>
            <w:proofErr w:type="spellEnd"/>
          </w:p>
          <w:p w14:paraId="744261AB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illingCity</w:t>
            </w:r>
            <w:proofErr w:type="spellEnd"/>
          </w:p>
          <w:p w14:paraId="31A9D72E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illingState</w:t>
            </w:r>
            <w:proofErr w:type="spellEnd"/>
          </w:p>
          <w:p w14:paraId="5BB0D581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illingCountry</w:t>
            </w:r>
            <w:proofErr w:type="spellEnd"/>
          </w:p>
          <w:p w14:paraId="29FB8EE1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illingPostalCode</w:t>
            </w:r>
            <w:proofErr w:type="spellEnd"/>
          </w:p>
          <w:p w14:paraId="48D99227" w14:textId="32A51F7C" w:rsidR="009A7464" w:rsidRDefault="001A1499" w:rsidP="001A1499">
            <w:pPr>
              <w:rPr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otal</w:t>
            </w:r>
          </w:p>
        </w:tc>
      </w:tr>
      <w:tr w:rsidR="009A7464" w14:paraId="6C85EBF1" w14:textId="77777777" w:rsidTr="009A7464">
        <w:tc>
          <w:tcPr>
            <w:tcW w:w="3005" w:type="dxa"/>
          </w:tcPr>
          <w:p w14:paraId="7890EE04" w14:textId="01F98E3C" w:rsidR="009A7464" w:rsidRDefault="002626EE">
            <w:pPr>
              <w:rPr>
                <w:lang w:val="en-US"/>
              </w:rPr>
            </w:pPr>
            <w:r>
              <w:rPr>
                <w:lang w:val="en-US"/>
              </w:rPr>
              <w:t xml:space="preserve">“Julia”, “Barnett” is passed into the </w:t>
            </w:r>
            <w:proofErr w:type="spellStart"/>
            <w:r>
              <w:rPr>
                <w:lang w:val="en-US"/>
              </w:rPr>
              <w:t>CustomerInfo</w:t>
            </w:r>
            <w:proofErr w:type="spellEnd"/>
            <w:r>
              <w:rPr>
                <w:lang w:val="en-US"/>
              </w:rPr>
              <w:t xml:space="preserve"> function</w:t>
            </w:r>
          </w:p>
        </w:tc>
        <w:tc>
          <w:tcPr>
            <w:tcW w:w="3005" w:type="dxa"/>
          </w:tcPr>
          <w:p w14:paraId="76589B59" w14:textId="77777777" w:rsidR="009A7464" w:rsidRDefault="001C4EEC">
            <w:pPr>
              <w:rPr>
                <w:lang w:val="en-US"/>
              </w:rPr>
            </w:pPr>
            <w:r>
              <w:rPr>
                <w:lang w:val="en-US"/>
              </w:rPr>
              <w:t>“Customer info for Julia Barnett”</w:t>
            </w:r>
          </w:p>
          <w:p w14:paraId="6B080F81" w14:textId="6EFA721C" w:rsidR="001C4EEC" w:rsidRDefault="001C4EEC">
            <w:pPr>
              <w:rPr>
                <w:lang w:val="en-US"/>
              </w:rPr>
            </w:pPr>
            <w:r>
              <w:rPr>
                <w:lang w:val="en-US"/>
              </w:rPr>
              <w:t xml:space="preserve">Followed by a list of all the </w:t>
            </w:r>
            <w:r w:rsidR="00C30BCD">
              <w:rPr>
                <w:lang w:val="en-US"/>
              </w:rPr>
              <w:t>fields and values in the customers table for Julia Barnett</w:t>
            </w:r>
          </w:p>
        </w:tc>
        <w:tc>
          <w:tcPr>
            <w:tcW w:w="3006" w:type="dxa"/>
          </w:tcPr>
          <w:p w14:paraId="527F0CB6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ustomer info for Julia Barnett</w:t>
            </w:r>
          </w:p>
          <w:p w14:paraId="6F178C23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ustomer Info:</w:t>
            </w:r>
          </w:p>
          <w:p w14:paraId="75681BBD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ustomerI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: 28</w:t>
            </w:r>
          </w:p>
          <w:p w14:paraId="35FD19C5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FirstName: Julia</w:t>
            </w:r>
          </w:p>
          <w:p w14:paraId="49D27B00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astNam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: Barnett</w:t>
            </w:r>
          </w:p>
          <w:p w14:paraId="2AC58013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mpany: NULL</w:t>
            </w:r>
          </w:p>
          <w:p w14:paraId="75CF20E8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ddress: 302 S 700 E</w:t>
            </w:r>
          </w:p>
          <w:p w14:paraId="262E537A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ity: Salt Lake City</w:t>
            </w:r>
          </w:p>
          <w:p w14:paraId="5A453813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ate: UT</w:t>
            </w:r>
          </w:p>
          <w:p w14:paraId="2C85190E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untry: USA</w:t>
            </w:r>
          </w:p>
          <w:p w14:paraId="091EF3FF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ostalCod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: 84102</w:t>
            </w:r>
          </w:p>
          <w:p w14:paraId="0383432D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hone: +1 (801) 531-7272</w:t>
            </w:r>
          </w:p>
          <w:p w14:paraId="5DB4B80A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Fax: NULL</w:t>
            </w:r>
          </w:p>
          <w:p w14:paraId="7905354A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mail: jubarnett@gmail.com</w:t>
            </w:r>
          </w:p>
          <w:p w14:paraId="2F47B20A" w14:textId="57DA5A08" w:rsidR="009A7464" w:rsidRDefault="001A1499" w:rsidP="001A1499">
            <w:pPr>
              <w:rPr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upportRepI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: 5</w:t>
            </w:r>
          </w:p>
        </w:tc>
      </w:tr>
      <w:tr w:rsidR="009A7464" w14:paraId="077AA99F" w14:textId="77777777" w:rsidTr="009A7464">
        <w:tc>
          <w:tcPr>
            <w:tcW w:w="3005" w:type="dxa"/>
          </w:tcPr>
          <w:p w14:paraId="68B9733C" w14:textId="22120956" w:rsidR="009A7464" w:rsidRDefault="00DF34C4">
            <w:pPr>
              <w:rPr>
                <w:lang w:val="en-US"/>
              </w:rPr>
            </w:pPr>
            <w:r>
              <w:rPr>
                <w:lang w:val="en-US"/>
              </w:rPr>
              <w:t>“Julia”, “Barnett”</w:t>
            </w:r>
            <w:r>
              <w:rPr>
                <w:lang w:val="en-US"/>
              </w:rPr>
              <w:t xml:space="preserve"> is passed into the </w:t>
            </w:r>
            <w:proofErr w:type="spellStart"/>
            <w:r>
              <w:rPr>
                <w:lang w:val="en-US"/>
              </w:rPr>
              <w:t>MoneySpentByCustomer</w:t>
            </w:r>
            <w:proofErr w:type="spellEnd"/>
            <w:r>
              <w:rPr>
                <w:lang w:val="en-US"/>
              </w:rPr>
              <w:t xml:space="preserve"> function</w:t>
            </w:r>
          </w:p>
        </w:tc>
        <w:tc>
          <w:tcPr>
            <w:tcW w:w="3005" w:type="dxa"/>
          </w:tcPr>
          <w:p w14:paraId="72C4F585" w14:textId="77777777" w:rsidR="009A7464" w:rsidRDefault="00134AB5">
            <w:pPr>
              <w:rPr>
                <w:lang w:val="en-US"/>
              </w:rPr>
            </w:pPr>
            <w:r>
              <w:rPr>
                <w:lang w:val="en-US"/>
              </w:rPr>
              <w:t>“Money spent by Julia Barnett”</w:t>
            </w:r>
          </w:p>
          <w:p w14:paraId="2D86BA36" w14:textId="63728668" w:rsidR="00134AB5" w:rsidRDefault="00134AB5">
            <w:pPr>
              <w:rPr>
                <w:lang w:val="en-US"/>
              </w:rPr>
            </w:pPr>
            <w:r>
              <w:rPr>
                <w:lang w:val="en-US"/>
              </w:rPr>
              <w:t xml:space="preserve">Followed by a list of all the transactions by that customer in the format </w:t>
            </w:r>
            <w:r w:rsidR="00BE23CA">
              <w:rPr>
                <w:lang w:val="en-US"/>
              </w:rPr>
              <w:t>“</w:t>
            </w:r>
            <w:r>
              <w:rPr>
                <w:lang w:val="en-US"/>
              </w:rPr>
              <w:t>amount - date</w:t>
            </w:r>
            <w:r w:rsidR="00BE23CA">
              <w:rPr>
                <w:lang w:val="en-US"/>
              </w:rPr>
              <w:t>”</w:t>
            </w:r>
            <w:r>
              <w:rPr>
                <w:lang w:val="en-US"/>
              </w:rPr>
              <w:t>, then a total</w:t>
            </w:r>
            <w:r w:rsidR="00DC12A7">
              <w:rPr>
                <w:lang w:val="en-US"/>
              </w:rPr>
              <w:t xml:space="preserve"> “Final total = £” and the sum of all th</w:t>
            </w:r>
            <w:r w:rsidR="000503DC">
              <w:rPr>
                <w:lang w:val="en-US"/>
              </w:rPr>
              <w:t xml:space="preserve">e listed </w:t>
            </w:r>
            <w:r w:rsidR="00DC12A7">
              <w:rPr>
                <w:lang w:val="en-US"/>
              </w:rPr>
              <w:t>transactions</w:t>
            </w:r>
          </w:p>
        </w:tc>
        <w:tc>
          <w:tcPr>
            <w:tcW w:w="3006" w:type="dxa"/>
          </w:tcPr>
          <w:p w14:paraId="30D3D64A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oney spent by Julia Barnett</w:t>
            </w:r>
          </w:p>
          <w:p w14:paraId="49D0A162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1.98 - 2009-11-07 00:00:00</w:t>
            </w:r>
          </w:p>
          <w:p w14:paraId="63CC17E6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13.86 - 2009-12-18 00:00:00</w:t>
            </w:r>
          </w:p>
          <w:p w14:paraId="27BDB097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8.91 - 2010-08-18 00:00:00</w:t>
            </w:r>
          </w:p>
          <w:p w14:paraId="332C691F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1.98 - 2012-03-24 00:00:00</w:t>
            </w:r>
          </w:p>
          <w:p w14:paraId="49C9A30D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.96 - 2012-06-26 00:00:00</w:t>
            </w:r>
          </w:p>
          <w:p w14:paraId="57810CED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11.94 - 2012-09-28 00:00:00</w:t>
            </w:r>
          </w:p>
          <w:p w14:paraId="0CD9CCD2" w14:textId="77777777" w:rsidR="001A1499" w:rsidRDefault="001A1499" w:rsidP="001A149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0.99 - 2013-05-19 00:00:00</w:t>
            </w:r>
          </w:p>
          <w:p w14:paraId="24A2754C" w14:textId="1A935D46" w:rsidR="009A7464" w:rsidRDefault="001A1499" w:rsidP="001A1499">
            <w:pPr>
              <w:rPr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Final total = £43.62</w:t>
            </w:r>
          </w:p>
        </w:tc>
      </w:tr>
      <w:tr w:rsidR="009A7464" w14:paraId="3B602F01" w14:textId="77777777" w:rsidTr="009A7464">
        <w:tc>
          <w:tcPr>
            <w:tcW w:w="3005" w:type="dxa"/>
          </w:tcPr>
          <w:p w14:paraId="07C9F768" w14:textId="0BE5319E" w:rsidR="009A7464" w:rsidRDefault="0045455D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The </w:t>
            </w:r>
            <w:proofErr w:type="spellStart"/>
            <w:r>
              <w:rPr>
                <w:lang w:val="en-US"/>
              </w:rPr>
              <w:t>MoneySpentByAllCustomers</w:t>
            </w:r>
            <w:proofErr w:type="spellEnd"/>
            <w:r>
              <w:rPr>
                <w:lang w:val="en-US"/>
              </w:rPr>
              <w:t xml:space="preserve"> function is called</w:t>
            </w:r>
          </w:p>
        </w:tc>
        <w:tc>
          <w:tcPr>
            <w:tcW w:w="3005" w:type="dxa"/>
          </w:tcPr>
          <w:p w14:paraId="4BC18363" w14:textId="77777777" w:rsidR="009A7464" w:rsidRDefault="00BE23CA">
            <w:pPr>
              <w:rPr>
                <w:lang w:val="en-US"/>
              </w:rPr>
            </w:pPr>
            <w:r>
              <w:rPr>
                <w:lang w:val="en-US"/>
              </w:rPr>
              <w:t>“How much each customer has been charged”</w:t>
            </w:r>
          </w:p>
          <w:p w14:paraId="6A24FE8F" w14:textId="6A0BDB19" w:rsidR="00BE23CA" w:rsidRDefault="00BE23CA">
            <w:pPr>
              <w:rPr>
                <w:lang w:val="en-US"/>
              </w:rPr>
            </w:pPr>
            <w:r>
              <w:rPr>
                <w:lang w:val="en-US"/>
              </w:rPr>
              <w:t xml:space="preserve">Followed by a list of the sum of every customer and their name in the </w:t>
            </w:r>
            <w:proofErr w:type="gramStart"/>
            <w:r>
              <w:rPr>
                <w:lang w:val="en-US"/>
              </w:rPr>
              <w:t xml:space="preserve">format  </w:t>
            </w:r>
            <w:r w:rsidR="00F40BFF">
              <w:rPr>
                <w:lang w:val="en-US"/>
              </w:rPr>
              <w:t>“</w:t>
            </w:r>
            <w:proofErr w:type="gramEnd"/>
            <w:r>
              <w:rPr>
                <w:lang w:val="en-US"/>
              </w:rPr>
              <w:t>amount - date”</w:t>
            </w:r>
            <w:r w:rsidR="00FF2558">
              <w:rPr>
                <w:lang w:val="en-US"/>
              </w:rPr>
              <w:t>, then a total “Final total = £” and the sum of all the listed amounts</w:t>
            </w:r>
          </w:p>
        </w:tc>
        <w:tc>
          <w:tcPr>
            <w:tcW w:w="3006" w:type="dxa"/>
          </w:tcPr>
          <w:p w14:paraId="69FE2DA8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How much each customer has been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harged</w:t>
            </w:r>
            <w:proofErr w:type="gramEnd"/>
          </w:p>
          <w:p w14:paraId="572A7D8A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49.62 - Helena HolÃ½</w:t>
            </w:r>
          </w:p>
          <w:p w14:paraId="141F0C79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47.62 - Richard Cunningham</w:t>
            </w:r>
          </w:p>
          <w:p w14:paraId="062E42AC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46.62 - Luis Rojas</w:t>
            </w:r>
          </w:p>
          <w:p w14:paraId="37C06340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45.62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adislav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KovÃ¡cs</w:t>
            </w:r>
            <w:proofErr w:type="spellEnd"/>
          </w:p>
          <w:p w14:paraId="6AAC72E0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45.62 - Hugh O'Reilly</w:t>
            </w:r>
          </w:p>
          <w:p w14:paraId="74BFF967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43.62 - Julia Barnett</w:t>
            </w:r>
          </w:p>
          <w:p w14:paraId="03CFD231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43.62 - Fynn Zimmermann</w:t>
            </w:r>
          </w:p>
          <w:p w14:paraId="56BF5952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43.62 - Frank Ralston</w:t>
            </w:r>
          </w:p>
          <w:p w14:paraId="05D28F7C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42.62 - Victor Stevens</w:t>
            </w:r>
          </w:p>
          <w:p w14:paraId="79D742B6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42.62 - Astrid Gruber</w:t>
            </w:r>
          </w:p>
          <w:p w14:paraId="7E57D747" w14:textId="77777777" w:rsidR="009A7464" w:rsidRDefault="00E350A8" w:rsidP="00E350A8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41.62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erh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Ã¤mÃ¤lÃ¤inen</w:t>
            </w:r>
            <w:proofErr w:type="spellEnd"/>
          </w:p>
          <w:p w14:paraId="1B23D5D9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40.62 - Isabelle Mercier</w:t>
            </w:r>
          </w:p>
          <w:p w14:paraId="48CFB7CE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40.62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FrantiÅ¡ek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WichterlovÃ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¡</w:t>
            </w:r>
          </w:p>
          <w:p w14:paraId="63CB28BC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40.62 - Johannes Van der Berg</w:t>
            </w:r>
          </w:p>
          <w:p w14:paraId="03E69868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39.62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oÃ£o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ernandes</w:t>
            </w:r>
          </w:p>
          <w:p w14:paraId="407174AB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9.62 - Jack Smith</w:t>
            </w:r>
          </w:p>
          <w:p w14:paraId="5B95A860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9.62 - Wyatt Girard</w:t>
            </w:r>
          </w:p>
          <w:p w14:paraId="17694611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39.62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uÃ­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onÃ§alves</w:t>
            </w:r>
            <w:proofErr w:type="spellEnd"/>
          </w:p>
          <w:p w14:paraId="3CB1AFD3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9.62 - Heather Leacock</w:t>
            </w:r>
          </w:p>
          <w:p w14:paraId="07B30D98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39.62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FranÃ§oi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remblay</w:t>
            </w:r>
          </w:p>
          <w:p w14:paraId="7B1D2ED2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9.62 - Dan Miller</w:t>
            </w:r>
          </w:p>
          <w:p w14:paraId="299A2DBE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39.62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jÃ¸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Hansen</w:t>
            </w:r>
          </w:p>
          <w:p w14:paraId="5F799144" w14:textId="77777777" w:rsidR="00E350A8" w:rsidRDefault="00E350A8" w:rsidP="00E350A8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38.62 - Tim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oyer</w:t>
            </w:r>
            <w:proofErr w:type="spellEnd"/>
          </w:p>
          <w:p w14:paraId="30A7CDC3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8.62 - Manoj Pareek</w:t>
            </w:r>
          </w:p>
          <w:p w14:paraId="308D6D8F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8.62 - Joakim Johansson</w:t>
            </w:r>
          </w:p>
          <w:p w14:paraId="3CB0D7DF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8.62 - Jennifer Peterson</w:t>
            </w:r>
          </w:p>
          <w:p w14:paraId="67566671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8.62 - Dominique Lefebvre</w:t>
            </w:r>
          </w:p>
          <w:p w14:paraId="78A4F47C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8.62 - Camille Bernard</w:t>
            </w:r>
          </w:p>
          <w:p w14:paraId="6B44276A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37.62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anisÅ‚a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WÃ³jcik</w:t>
            </w:r>
          </w:p>
          <w:p w14:paraId="30A8FCC7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Phil Hughes</w:t>
            </w:r>
          </w:p>
          <w:p w14:paraId="5DF62E17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Patrick Gray</w:t>
            </w:r>
          </w:p>
          <w:p w14:paraId="4853135A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37.62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ikla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chrÃ¶der</w:t>
            </w:r>
            <w:proofErr w:type="spellEnd"/>
          </w:p>
          <w:p w14:paraId="361A4C39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Michelle Brooks</w:t>
            </w:r>
          </w:p>
          <w:p w14:paraId="29EAE918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Martha Silk</w:t>
            </w:r>
          </w:p>
          <w:p w14:paraId="6DE7BF39" w14:textId="77777777" w:rsidR="00E350A8" w:rsidRDefault="00E350A8" w:rsidP="00E350A8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Mark Taylor</w:t>
            </w:r>
          </w:p>
          <w:p w14:paraId="7EA38D69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Mark Philips</w:t>
            </w:r>
          </w:p>
          <w:p w14:paraId="6374F6D8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Marc Dubois</w:t>
            </w:r>
          </w:p>
          <w:p w14:paraId="192EA67F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37.62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dalen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ampaio</w:t>
            </w:r>
          </w:p>
          <w:p w14:paraId="2DB60A70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Lucas Mancini</w:t>
            </w:r>
          </w:p>
          <w:p w14:paraId="3BBB3C49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37.62 - Leonie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KÃ¶hler</w:t>
            </w:r>
            <w:proofErr w:type="spellEnd"/>
          </w:p>
          <w:p w14:paraId="19048EF1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Kara Nielsen</w:t>
            </w:r>
          </w:p>
          <w:p w14:paraId="5EEC85E5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Hannah Schneider</w:t>
            </w:r>
          </w:p>
          <w:p w14:paraId="32D993EF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Fernanda Ramos</w:t>
            </w:r>
          </w:p>
          <w:p w14:paraId="600D0752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Emma Jones</w:t>
            </w:r>
          </w:p>
          <w:p w14:paraId="6EDECA46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Edward Francis</w:t>
            </w:r>
          </w:p>
          <w:p w14:paraId="7402D870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Eduardo Martins</w:t>
            </w:r>
          </w:p>
          <w:p w14:paraId="4A3572F1" w14:textId="77777777" w:rsidR="00E350A8" w:rsidRDefault="00E350A8" w:rsidP="00E350A8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37.62 - Diego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utiÃ©rrez</w:t>
            </w:r>
            <w:proofErr w:type="spellEnd"/>
          </w:p>
          <w:p w14:paraId="0BEBECCD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Alexandre Rocha</w:t>
            </w:r>
          </w:p>
          <w:p w14:paraId="74E839EE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Aaron Mitchell</w:t>
            </w:r>
          </w:p>
          <w:p w14:paraId="0C0347EA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Steve Murray</w:t>
            </w:r>
          </w:p>
          <w:p w14:paraId="74EA9793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Roberto Almeida</w:t>
            </w:r>
          </w:p>
          <w:p w14:paraId="66C5CBC0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Robert Brown</w:t>
            </w:r>
          </w:p>
          <w:p w14:paraId="4D266D93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Kathy Chase</w:t>
            </w:r>
          </w:p>
          <w:p w14:paraId="56467EA9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>£37.62 - John Gordon</w:t>
            </w:r>
          </w:p>
          <w:p w14:paraId="69760690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Frank Harris</w:t>
            </w:r>
          </w:p>
          <w:p w14:paraId="6FE6B51A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37.62 - Enrique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uÃ±oz</w:t>
            </w:r>
            <w:proofErr w:type="spellEnd"/>
          </w:p>
          <w:p w14:paraId="00BE8AC7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7.62 - Ellie Sullivan</w:t>
            </w:r>
          </w:p>
          <w:p w14:paraId="28DEB02A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£37.62 -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aa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eeters</w:t>
            </w:r>
            <w:proofErr w:type="spellEnd"/>
          </w:p>
          <w:p w14:paraId="0218F3C2" w14:textId="77777777" w:rsidR="00E350A8" w:rsidRDefault="00E350A8" w:rsidP="00E350A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£36.64 - Puja Srivastava</w:t>
            </w:r>
          </w:p>
          <w:p w14:paraId="2846B37B" w14:textId="124C16CF" w:rsidR="00E350A8" w:rsidRDefault="00E350A8" w:rsidP="00E350A8">
            <w:pPr>
              <w:rPr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Final total = £2328.60</w:t>
            </w:r>
          </w:p>
        </w:tc>
      </w:tr>
    </w:tbl>
    <w:p w14:paraId="2A1FB2C7" w14:textId="1D1A37B7" w:rsidR="00E56A31" w:rsidRDefault="00E56A31">
      <w:pPr>
        <w:rPr>
          <w:lang w:val="en-US"/>
        </w:rPr>
      </w:pPr>
    </w:p>
    <w:p w14:paraId="11D81C88" w14:textId="2044EFFA" w:rsidR="00E56A31" w:rsidRDefault="0040347F" w:rsidP="0040347F">
      <w:pPr>
        <w:pStyle w:val="Heading1"/>
        <w:rPr>
          <w:lang w:val="en-US"/>
        </w:rPr>
      </w:pPr>
      <w:proofErr w:type="spellStart"/>
      <w:r>
        <w:rPr>
          <w:lang w:val="en-US"/>
        </w:rPr>
        <w:t>GiT</w:t>
      </w:r>
      <w:proofErr w:type="spellEnd"/>
      <w:r>
        <w:rPr>
          <w:lang w:val="en-US"/>
        </w:rPr>
        <w:t xml:space="preserve"> commit log</w:t>
      </w:r>
    </w:p>
    <w:p w14:paraId="6110FCF9" w14:textId="77777777" w:rsidR="001904D4" w:rsidRDefault="00DE4D89" w:rsidP="00463A5D">
      <w:pPr>
        <w:pStyle w:val="Heading1"/>
        <w:rPr>
          <w:lang w:val="en-US"/>
        </w:rPr>
      </w:pPr>
      <w:r w:rsidRPr="00DE4D89">
        <w:rPr>
          <w:rFonts w:asciiTheme="minorHAnsi" w:eastAsiaTheme="minorHAnsi" w:hAnsiTheme="minorHAnsi" w:cstheme="minorBidi"/>
          <w:i/>
          <w:iCs/>
          <w:color w:val="FF0000"/>
          <w:sz w:val="22"/>
          <w:szCs w:val="22"/>
          <w:lang w:val="en-US"/>
        </w:rPr>
        <w:drawing>
          <wp:inline distT="0" distB="0" distL="0" distR="0" wp14:anchorId="1AF892ED" wp14:editId="58C90F6A">
            <wp:extent cx="5731510" cy="24352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74B01" w14:textId="77777777" w:rsidR="001904D4" w:rsidRDefault="001904D4" w:rsidP="001904D4">
      <w:pPr>
        <w:rPr>
          <w:lang w:val="en-US"/>
        </w:rPr>
      </w:pPr>
    </w:p>
    <w:p w14:paraId="05C54552" w14:textId="63C5BB17" w:rsidR="00421E57" w:rsidRDefault="00463A5D" w:rsidP="00463A5D">
      <w:pPr>
        <w:pStyle w:val="Heading1"/>
        <w:rPr>
          <w:lang w:val="en-US"/>
        </w:rPr>
      </w:pPr>
      <w:r>
        <w:rPr>
          <w:lang w:val="en-US"/>
        </w:rPr>
        <w:t>Schedule</w:t>
      </w:r>
    </w:p>
    <w:p w14:paraId="14EFB823" w14:textId="77777777" w:rsidR="0012117B" w:rsidRDefault="0012117B" w:rsidP="0012117B">
      <w:pPr>
        <w:spacing w:after="120"/>
        <w:rPr>
          <w:lang w:val="en-US"/>
        </w:rPr>
      </w:pPr>
      <w:r>
        <w:rPr>
          <w:lang w:val="en-US"/>
        </w:rPr>
        <w:t xml:space="preserve">Estimated and actual </w:t>
      </w:r>
      <w:proofErr w:type="gramStart"/>
      <w:r>
        <w:rPr>
          <w:lang w:val="en-US"/>
        </w:rPr>
        <w:t>amount</w:t>
      </w:r>
      <w:proofErr w:type="gramEnd"/>
      <w:r>
        <w:rPr>
          <w:lang w:val="en-US"/>
        </w:rPr>
        <w:t xml:space="preserve"> of hours spent on each part of the program:</w:t>
      </w:r>
    </w:p>
    <w:p w14:paraId="4B77E085" w14:textId="158597FC" w:rsidR="0012117B" w:rsidRDefault="0012117B" w:rsidP="0012117B">
      <w:pPr>
        <w:pStyle w:val="ListParagraph"/>
        <w:numPr>
          <w:ilvl w:val="0"/>
          <w:numId w:val="1"/>
        </w:numPr>
        <w:spacing w:after="120"/>
        <w:rPr>
          <w:lang w:val="en-US"/>
        </w:rPr>
      </w:pPr>
      <w:r>
        <w:rPr>
          <w:lang w:val="en-US"/>
        </w:rPr>
        <w:t xml:space="preserve">Spec: </w:t>
      </w:r>
      <w:r w:rsidR="00EB374E">
        <w:rPr>
          <w:lang w:val="en-US"/>
        </w:rPr>
        <w:t>Provided, 0</w:t>
      </w:r>
    </w:p>
    <w:p w14:paraId="50ED24EF" w14:textId="43B15126" w:rsidR="0012117B" w:rsidRDefault="0012117B" w:rsidP="0012117B">
      <w:pPr>
        <w:pStyle w:val="ListParagraph"/>
        <w:numPr>
          <w:ilvl w:val="0"/>
          <w:numId w:val="1"/>
        </w:numPr>
        <w:spacing w:after="120"/>
        <w:rPr>
          <w:lang w:val="en-US"/>
        </w:rPr>
      </w:pPr>
      <w:r>
        <w:rPr>
          <w:lang w:val="en-US"/>
        </w:rPr>
        <w:t>Design: Estimated 0.5, Actual 0.</w:t>
      </w:r>
      <w:r w:rsidR="00371565">
        <w:rPr>
          <w:lang w:val="en-US"/>
        </w:rPr>
        <w:t>25</w:t>
      </w:r>
    </w:p>
    <w:p w14:paraId="34AEBDC4" w14:textId="6B9299A5" w:rsidR="0012117B" w:rsidRDefault="0012117B" w:rsidP="0012117B">
      <w:pPr>
        <w:pStyle w:val="ListParagraph"/>
        <w:numPr>
          <w:ilvl w:val="0"/>
          <w:numId w:val="1"/>
        </w:numPr>
        <w:spacing w:after="120"/>
        <w:rPr>
          <w:lang w:val="en-US"/>
        </w:rPr>
      </w:pPr>
      <w:r>
        <w:rPr>
          <w:lang w:val="en-US"/>
        </w:rPr>
        <w:t>Implement: Estimated 0.5, Actual 0.</w:t>
      </w:r>
      <w:r w:rsidR="006F0D2D">
        <w:rPr>
          <w:lang w:val="en-US"/>
        </w:rPr>
        <w:t>75</w:t>
      </w:r>
    </w:p>
    <w:p w14:paraId="2EB2D2FC" w14:textId="79944E98" w:rsidR="0012117B" w:rsidRDefault="0012117B" w:rsidP="0012117B">
      <w:pPr>
        <w:pStyle w:val="ListParagraph"/>
        <w:numPr>
          <w:ilvl w:val="0"/>
          <w:numId w:val="1"/>
        </w:numPr>
        <w:spacing w:after="120"/>
        <w:rPr>
          <w:lang w:val="en-US"/>
        </w:rPr>
      </w:pPr>
      <w:r>
        <w:rPr>
          <w:lang w:val="en-US"/>
        </w:rPr>
        <w:t>Debug and test: Estimated 0.25, Actual 0.</w:t>
      </w:r>
      <w:r w:rsidR="006979B3">
        <w:rPr>
          <w:lang w:val="en-US"/>
        </w:rPr>
        <w:t>25</w:t>
      </w:r>
    </w:p>
    <w:p w14:paraId="1D54CBAA" w14:textId="77777777" w:rsidR="0012117B" w:rsidRDefault="0012117B" w:rsidP="0012117B">
      <w:pPr>
        <w:pStyle w:val="ListParagraph"/>
        <w:numPr>
          <w:ilvl w:val="0"/>
          <w:numId w:val="1"/>
        </w:numPr>
        <w:spacing w:after="120"/>
        <w:rPr>
          <w:lang w:val="en-US"/>
        </w:rPr>
      </w:pPr>
      <w:r>
        <w:rPr>
          <w:lang w:val="en-US"/>
        </w:rPr>
        <w:t>Slack: Estimated 0.25, Actual 0</w:t>
      </w:r>
    </w:p>
    <w:p w14:paraId="5916027C" w14:textId="26E0393B" w:rsidR="0012117B" w:rsidRDefault="0012117B" w:rsidP="0012117B">
      <w:pPr>
        <w:pStyle w:val="ListParagraph"/>
        <w:numPr>
          <w:ilvl w:val="0"/>
          <w:numId w:val="1"/>
        </w:numPr>
        <w:spacing w:after="120"/>
        <w:rPr>
          <w:lang w:val="en-US"/>
        </w:rPr>
      </w:pPr>
      <w:r>
        <w:rPr>
          <w:lang w:val="en-US"/>
        </w:rPr>
        <w:t xml:space="preserve">Total: Estimated 1.5, Actual </w:t>
      </w:r>
      <w:r w:rsidR="00AE0203">
        <w:rPr>
          <w:lang w:val="en-US"/>
        </w:rPr>
        <w:t>1.</w:t>
      </w:r>
      <w:r w:rsidR="006979B3">
        <w:rPr>
          <w:lang w:val="en-US"/>
        </w:rPr>
        <w:t>25</w:t>
      </w:r>
    </w:p>
    <w:p w14:paraId="3DEE3B93" w14:textId="3A9EB3F8" w:rsidR="00356AB6" w:rsidRPr="00356AB6" w:rsidRDefault="00E94690" w:rsidP="0012117B">
      <w:pPr>
        <w:rPr>
          <w:lang w:val="en-US"/>
        </w:rPr>
      </w:pPr>
      <w:r>
        <w:rPr>
          <w:lang w:val="en-US"/>
        </w:rPr>
        <w:t>This was complete</w:t>
      </w:r>
      <w:r w:rsidR="003A6102">
        <w:rPr>
          <w:lang w:val="en-US"/>
        </w:rPr>
        <w:t>d ahead of schedule, I’m very happy with the outcome</w:t>
      </w:r>
      <w:r w:rsidR="001C72D8">
        <w:rPr>
          <w:lang w:val="en-US"/>
        </w:rPr>
        <w:t>.</w:t>
      </w:r>
    </w:p>
    <w:sectPr w:rsidR="00356AB6" w:rsidRPr="00356AB6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7E6C1" w14:textId="77777777" w:rsidR="00F1225F" w:rsidRDefault="00F1225F" w:rsidP="00421E57">
      <w:pPr>
        <w:spacing w:after="0" w:line="240" w:lineRule="auto"/>
      </w:pPr>
      <w:r>
        <w:separator/>
      </w:r>
    </w:p>
  </w:endnote>
  <w:endnote w:type="continuationSeparator" w:id="0">
    <w:p w14:paraId="14A3DF10" w14:textId="77777777" w:rsidR="00F1225F" w:rsidRDefault="00F1225F" w:rsidP="0042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474E0D" w14:textId="0C0C8123" w:rsidR="0040347F" w:rsidRDefault="0040347F">
    <w:pPr>
      <w:pStyle w:val="Footer"/>
    </w:pPr>
    <w:r>
      <w:tab/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586CF6"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C59D95" w14:textId="77777777" w:rsidR="00F1225F" w:rsidRDefault="00F1225F" w:rsidP="00421E57">
      <w:pPr>
        <w:spacing w:after="0" w:line="240" w:lineRule="auto"/>
      </w:pPr>
      <w:r>
        <w:separator/>
      </w:r>
    </w:p>
  </w:footnote>
  <w:footnote w:type="continuationSeparator" w:id="0">
    <w:p w14:paraId="002E7478" w14:textId="77777777" w:rsidR="00F1225F" w:rsidRDefault="00F1225F" w:rsidP="0042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8620A" w14:textId="6B6416DF" w:rsidR="00421E57" w:rsidRDefault="00421E57">
    <w:pPr>
      <w:pStyle w:val="Header"/>
    </w:pPr>
    <w:r>
      <w:tab/>
    </w:r>
    <w:r>
      <w:tab/>
      <w:t>Design do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601BB"/>
    <w:multiLevelType w:val="hybridMultilevel"/>
    <w:tmpl w:val="4664DF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7651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MTexNDI1sLCwMDFR0lEKTi0uzszPAykwrAUACwoXzCwAAAA="/>
  </w:docVars>
  <w:rsids>
    <w:rsidRoot w:val="00421E57"/>
    <w:rsid w:val="000503DC"/>
    <w:rsid w:val="000A60F1"/>
    <w:rsid w:val="000B67B6"/>
    <w:rsid w:val="000C5F18"/>
    <w:rsid w:val="001117F1"/>
    <w:rsid w:val="0012117B"/>
    <w:rsid w:val="00134AB5"/>
    <w:rsid w:val="001904D4"/>
    <w:rsid w:val="001A1499"/>
    <w:rsid w:val="001C4EEC"/>
    <w:rsid w:val="001C72D8"/>
    <w:rsid w:val="002570FD"/>
    <w:rsid w:val="002626EE"/>
    <w:rsid w:val="00345FD7"/>
    <w:rsid w:val="00356AB6"/>
    <w:rsid w:val="00371565"/>
    <w:rsid w:val="00390104"/>
    <w:rsid w:val="003A6102"/>
    <w:rsid w:val="0040347F"/>
    <w:rsid w:val="00421E57"/>
    <w:rsid w:val="0045455D"/>
    <w:rsid w:val="00463A5D"/>
    <w:rsid w:val="004B4C9C"/>
    <w:rsid w:val="004D36A5"/>
    <w:rsid w:val="004D70D8"/>
    <w:rsid w:val="00586CF6"/>
    <w:rsid w:val="00590B6A"/>
    <w:rsid w:val="0064135D"/>
    <w:rsid w:val="006737E2"/>
    <w:rsid w:val="006979B3"/>
    <w:rsid w:val="006F0D2D"/>
    <w:rsid w:val="007114D3"/>
    <w:rsid w:val="00720AAF"/>
    <w:rsid w:val="00821933"/>
    <w:rsid w:val="0089563D"/>
    <w:rsid w:val="008C0C70"/>
    <w:rsid w:val="008D22B6"/>
    <w:rsid w:val="008F449E"/>
    <w:rsid w:val="00954E4D"/>
    <w:rsid w:val="009A7464"/>
    <w:rsid w:val="009C3B56"/>
    <w:rsid w:val="00AE0203"/>
    <w:rsid w:val="00B3137E"/>
    <w:rsid w:val="00B73908"/>
    <w:rsid w:val="00BE23CA"/>
    <w:rsid w:val="00BF3921"/>
    <w:rsid w:val="00C30BCD"/>
    <w:rsid w:val="00C809FB"/>
    <w:rsid w:val="00C8113C"/>
    <w:rsid w:val="00CA03B0"/>
    <w:rsid w:val="00CE3DD5"/>
    <w:rsid w:val="00D17C9B"/>
    <w:rsid w:val="00D22C3B"/>
    <w:rsid w:val="00D66335"/>
    <w:rsid w:val="00DC12A7"/>
    <w:rsid w:val="00DD72D2"/>
    <w:rsid w:val="00DE1564"/>
    <w:rsid w:val="00DE4D89"/>
    <w:rsid w:val="00DF34C4"/>
    <w:rsid w:val="00E350A8"/>
    <w:rsid w:val="00E56A31"/>
    <w:rsid w:val="00E94690"/>
    <w:rsid w:val="00EB374E"/>
    <w:rsid w:val="00EE1CE5"/>
    <w:rsid w:val="00F1225F"/>
    <w:rsid w:val="00F40BFF"/>
    <w:rsid w:val="00F41686"/>
    <w:rsid w:val="00F73A92"/>
    <w:rsid w:val="00FC7BC4"/>
    <w:rsid w:val="00FF2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DC9E0"/>
  <w15:chartTrackingRefBased/>
  <w15:docId w15:val="{1245B82E-16D3-40E7-8D0E-6377215E7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E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E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1E57"/>
  </w:style>
  <w:style w:type="paragraph" w:styleId="Footer">
    <w:name w:val="footer"/>
    <w:basedOn w:val="Normal"/>
    <w:link w:val="FooterChar"/>
    <w:uiPriority w:val="99"/>
    <w:unhideWhenUsed/>
    <w:rsid w:val="00421E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1E57"/>
  </w:style>
  <w:style w:type="character" w:customStyle="1" w:styleId="Heading1Char">
    <w:name w:val="Heading 1 Char"/>
    <w:basedOn w:val="DefaultParagraphFont"/>
    <w:link w:val="Heading1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21E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1E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421E5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7114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11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4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atherstone, Mark</dc:creator>
  <cp:keywords/>
  <dc:description/>
  <cp:lastModifiedBy>Chapman, Tom (Student)</cp:lastModifiedBy>
  <cp:revision>74</cp:revision>
  <dcterms:created xsi:type="dcterms:W3CDTF">2020-04-14T11:02:00Z</dcterms:created>
  <dcterms:modified xsi:type="dcterms:W3CDTF">2022-07-13T23:15:00Z</dcterms:modified>
</cp:coreProperties>
</file>